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CBBB" w14:textId="77777777"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14:paraId="01438959" w14:textId="1E2F5504" w:rsidR="0011567C" w:rsidRDefault="005534A2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04652FE9" wp14:editId="78440219">
                <wp:simplePos x="0" y="0"/>
                <wp:positionH relativeFrom="column">
                  <wp:posOffset>3019425</wp:posOffset>
                </wp:positionH>
                <wp:positionV relativeFrom="paragraph">
                  <wp:posOffset>97791</wp:posOffset>
                </wp:positionV>
                <wp:extent cx="4105910" cy="438150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DE94B3" w14:textId="11407FB3" w:rsidR="00476BDD" w:rsidRPr="008F5163" w:rsidRDefault="00EA42A0" w:rsidP="00631D94">
                            <w:pPr>
                              <w:pStyle w:val="Title"/>
                              <w:rPr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Dr.</w:t>
                            </w:r>
                            <w:r w:rsidR="00631D94">
                              <w:rPr>
                                <w:lang w:val="en-US"/>
                              </w:rPr>
                              <w:t>Zainab</w:t>
                            </w:r>
                            <w:proofErr w:type="spellEnd"/>
                            <w:proofErr w:type="gramEnd"/>
                            <w:r w:rsidR="00631D94">
                              <w:rPr>
                                <w:lang w:val="en-US"/>
                              </w:rPr>
                              <w:t xml:space="preserve"> Mohammed Sali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652F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7.75pt;margin-top:7.7pt;width:323.3pt;height:34.5pt;z-index:251606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" filled="f" stroked="f">
                <v:textbox inset="0,0,0,0">
                  <w:txbxContent>
                    <w:p w14:paraId="65DE94B3" w14:textId="11407FB3" w:rsidR="00476BDD" w:rsidRPr="008F5163" w:rsidRDefault="00EA42A0" w:rsidP="00631D94">
                      <w:pPr>
                        <w:pStyle w:val="Title"/>
                        <w:rPr>
                          <w:lang w:val="en-US"/>
                        </w:rPr>
                      </w:pP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Dr.</w:t>
                      </w:r>
                      <w:r w:rsidR="00631D94">
                        <w:rPr>
                          <w:lang w:val="en-US"/>
                        </w:rPr>
                        <w:t>Zainab</w:t>
                      </w:r>
                      <w:proofErr w:type="spellEnd"/>
                      <w:proofErr w:type="gramEnd"/>
                      <w:r w:rsidR="00631D94">
                        <w:rPr>
                          <w:lang w:val="en-US"/>
                        </w:rPr>
                        <w:t xml:space="preserve"> Mohammed Salih </w:t>
                      </w:r>
                    </w:p>
                  </w:txbxContent>
                </v:textbox>
              </v:shape>
            </w:pict>
          </mc:Fallback>
        </mc:AlternateContent>
      </w:r>
    </w:p>
    <w:p w14:paraId="16F8C897" w14:textId="147D18DB" w:rsidR="0011567C" w:rsidRDefault="001E0BAA">
      <w:pPr>
        <w:rPr>
          <w:lang w:val="en-US"/>
        </w:rPr>
      </w:pPr>
      <w:r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F61E8A7" wp14:editId="3A26F6E8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C7C3F" id="Straight Connector 6" o:spid="_x0000_s1026" style="position:absolute;flip:x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 wp14:anchorId="03DAEA84" wp14:editId="4208253D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7B038" w14:textId="77777777"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DAEA84" id="Metin Kutusu 314" o:spid="_x0000_s1027" type="#_x0000_t202" style="position:absolute;margin-left:35pt;margin-top:1.6pt;width:2in;height:18.3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3SkfgIAAGE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" filled="f" stroked="f" strokeweight=".5pt">
                <v:textbox style="mso-fit-shape-to-text:t" inset="0,0,0,0">
                  <w:txbxContent>
                    <w:p w14:paraId="22A7B038" w14:textId="77777777"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</w:p>
    <w:p w14:paraId="6134179B" w14:textId="77777777" w:rsidR="0011567C" w:rsidRDefault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746F7AA" wp14:editId="089813EC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DD7E00"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14:paraId="267A76FB" w14:textId="77777777" w:rsidR="0011567C" w:rsidRDefault="00E4660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4D40EC12" wp14:editId="4EAD563D">
                <wp:simplePos x="0" y="0"/>
                <wp:positionH relativeFrom="column">
                  <wp:posOffset>727075</wp:posOffset>
                </wp:positionH>
                <wp:positionV relativeFrom="paragraph">
                  <wp:posOffset>112395</wp:posOffset>
                </wp:positionV>
                <wp:extent cx="1692000" cy="162000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98131C" w14:textId="731A2740" w:rsidR="00476BDD" w:rsidRPr="00FC0971" w:rsidRDefault="00D43FDD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096475047274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0EC12" id="Text Box 528" o:spid="_x0000_s1028" type="#_x0000_t202" style="position:absolute;margin-left:57.25pt;margin-top:8.85pt;width:133.25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" filled="f" stroked="f">
                <v:textbox inset=",0,,0">
                  <w:txbxContent>
                    <w:p w14:paraId="1B98131C" w14:textId="731A2740" w:rsidR="00476BDD" w:rsidRPr="00FC0971" w:rsidRDefault="00D43FDD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0964750472746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596800" behindDoc="0" locked="0" layoutInCell="1" allowOverlap="1" wp14:anchorId="6AD24AFC" wp14:editId="209383CF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56346328" wp14:editId="32CCCFE5">
                <wp:simplePos x="0" y="0"/>
                <wp:positionH relativeFrom="column">
                  <wp:posOffset>3016885</wp:posOffset>
                </wp:positionH>
                <wp:positionV relativeFrom="paragraph">
                  <wp:posOffset>70485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49F03C" w14:textId="77777777" w:rsidR="00476BDD" w:rsidRPr="005534A2" w:rsidRDefault="00E155B5" w:rsidP="00906620">
                            <w:pPr>
                              <w:rPr>
                                <w:rFonts w:ascii="Garamond" w:hAnsi="Garamond" w:cs="Droid Serif"/>
                                <w:b/>
                                <w:bCs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534A2">
                              <w:rPr>
                                <w:rFonts w:ascii="Garamond" w:hAnsi="Garamond" w:cs="Droid Serif"/>
                                <w:b/>
                                <w:bCs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46328" id="Text Box 2" o:spid="_x0000_s1029" type="#_x0000_t202" style="position:absolute;margin-left:237.55pt;margin-top:5.55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" filled="f" stroked="f">
                <v:textbox style="mso-fit-shape-to-text:t" inset="0,0,0,0">
                  <w:txbxContent>
                    <w:p w14:paraId="1249F03C" w14:textId="77777777" w:rsidR="00476BDD" w:rsidRPr="005534A2" w:rsidRDefault="00E155B5" w:rsidP="00906620">
                      <w:pPr>
                        <w:rPr>
                          <w:rFonts w:ascii="Garamond" w:hAnsi="Garamond" w:cs="Droid Serif"/>
                          <w:b/>
                          <w:bCs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5534A2">
                        <w:rPr>
                          <w:rFonts w:ascii="Garamond" w:hAnsi="Garamond" w:cs="Droid Serif"/>
                          <w:b/>
                          <w:bCs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14:paraId="433338ED" w14:textId="77777777" w:rsidR="0011567C" w:rsidRDefault="0011567C">
      <w:pPr>
        <w:rPr>
          <w:lang w:val="en-US"/>
        </w:rPr>
      </w:pPr>
    </w:p>
    <w:p w14:paraId="1F1BA95A" w14:textId="77777777" w:rsidR="0011567C" w:rsidRDefault="008A3567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76506046" wp14:editId="048A66B4">
                <wp:simplePos x="0" y="0"/>
                <wp:positionH relativeFrom="column">
                  <wp:posOffset>727075</wp:posOffset>
                </wp:positionH>
                <wp:positionV relativeFrom="paragraph">
                  <wp:posOffset>152069</wp:posOffset>
                </wp:positionV>
                <wp:extent cx="1692000" cy="1656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9F97B" w14:textId="52365C9F" w:rsidR="00476BDD" w:rsidRPr="00CB7044" w:rsidRDefault="00631D94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zainamsalih@yahoo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06046" id="Text Box 530" o:spid="_x0000_s1030" type="#_x0000_t202" style="position:absolute;margin-left:57.25pt;margin-top:11.95pt;width:133.25pt;height:13.0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" filled="f" stroked="f">
                <v:textbox inset=",0,,0">
                  <w:txbxContent>
                    <w:p w14:paraId="2E19F97B" w14:textId="52365C9F" w:rsidR="00476BDD" w:rsidRPr="00CB7044" w:rsidRDefault="00631D9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zainamsalih@yahoo.com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4C92B1E0" wp14:editId="32BEB7D7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F4A2F0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</w:p>
    <w:p w14:paraId="033C9F97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599F884C" wp14:editId="583CB99A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A46F2B" w14:textId="77777777"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9F884C" id="_x0000_s1031" type="#_x0000_t202" style="position:absolute;margin-left:237.55pt;margin-top:4.8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    <v:textbox style="mso-fit-shape-to-text:t" inset="0,0,0,0">
                  <w:txbxContent>
                    <w:p w14:paraId="3DA46F2B" w14:textId="77777777"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w:drawing>
          <wp:anchor distT="0" distB="0" distL="114300" distR="114300" simplePos="0" relativeHeight="251599872" behindDoc="0" locked="0" layoutInCell="1" allowOverlap="1" wp14:anchorId="2CA93BA9" wp14:editId="73629FC1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18AE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29979564" wp14:editId="374AF4EC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98D07B"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p w14:paraId="2296A73A" w14:textId="77777777" w:rsidR="0011567C" w:rsidRDefault="005146E1" w:rsidP="001833FB">
      <w:pPr>
        <w:jc w:val="center"/>
        <w:rPr>
          <w:lang w:val="en-US"/>
        </w:rPr>
      </w:pPr>
      <w:bookmarkStart w:id="2" w:name="_Hlk484709947"/>
      <w:bookmarkEnd w:id="2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51A2C22C" wp14:editId="6BFFF3EA">
                <wp:simplePos x="0" y="0"/>
                <wp:positionH relativeFrom="column">
                  <wp:posOffset>727075</wp:posOffset>
                </wp:positionH>
                <wp:positionV relativeFrom="paragraph">
                  <wp:posOffset>56819</wp:posOffset>
                </wp:positionV>
                <wp:extent cx="1623600" cy="165600"/>
                <wp:effectExtent l="0" t="0" r="0" b="6350"/>
                <wp:wrapNone/>
                <wp:docPr id="548" name="Text Box 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F28D56" w14:textId="77777777" w:rsidR="00252923" w:rsidRPr="00CB7044" w:rsidRDefault="00E772C6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www.jamesrock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2C22C" id="Text Box 548" o:spid="_x0000_s1032" type="#_x0000_t202" style="position:absolute;left:0;text-align:left;margin-left:57.25pt;margin-top:4.45pt;width:127.85pt;height:13.05pt;z-index: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" filled="f" stroked="f">
                <v:textbox inset=",0,,0">
                  <w:txbxContent>
                    <w:p w14:paraId="67F28D56" w14:textId="77777777" w:rsidR="00252923" w:rsidRPr="00CB7044" w:rsidRDefault="00E772C6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www.jamesrocks.com</w:t>
                      </w:r>
                    </w:p>
                  </w:txbxContent>
                </v:textbox>
              </v:shape>
            </w:pict>
          </mc:Fallback>
        </mc:AlternateContent>
      </w:r>
      <w:r w:rsidR="008B05A2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553D415B" wp14:editId="2A0128E3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7600" cy="1256400"/>
                <wp:effectExtent l="0" t="0" r="7620" b="127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600" cy="125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3D8714" w14:textId="698946A9" w:rsidR="00476BDD" w:rsidRPr="00631D94" w:rsidRDefault="00631D94" w:rsidP="00954D2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I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am a general surgeon 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and I have Iraqi board degree in general surgery. I</w:t>
                            </w:r>
                            <w:r w:rsidR="004F470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work as a teacher in </w:t>
                            </w:r>
                            <w:r w:rsidR="004F470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a D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uhok medical </w:t>
                            </w:r>
                            <w:r w:rsidR="004F470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science college also.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I am working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in Azadi teaching hospital</w:t>
                            </w:r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as a specialist since2011.I have a lot of experience in my </w:t>
                            </w:r>
                            <w:proofErr w:type="gramStart"/>
                            <w:r w:rsidR="00954D2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work </w:t>
                            </w:r>
                            <w:r w:rsidR="004F470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D415B" id="_x0000_s1033" type="#_x0000_t202" style="position:absolute;left:0;text-align:left;margin-left:237.55pt;margin-top:11.6pt;width:323.45pt;height:98.9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" filled="f" stroked="f" strokeweight=".5pt">
                <v:textbox inset="0,0,0,0">
                  <w:txbxContent>
                    <w:p w14:paraId="293D8714" w14:textId="698946A9" w:rsidR="00476BDD" w:rsidRPr="00631D94" w:rsidRDefault="00631D94" w:rsidP="00954D2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>I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am a general surgeon 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>and I have Iraqi board degree in general surgery. I</w:t>
                      </w:r>
                      <w:r w:rsidR="004F470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work as a teacher in </w:t>
                      </w:r>
                      <w:r w:rsidR="004F470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>a D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uhok medical </w:t>
                      </w:r>
                      <w:r w:rsidR="004F470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>science college also.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 I am working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 in Azadi teaching hospital</w:t>
                      </w:r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 as a specialist since2011.I have a lot of experience in my </w:t>
                      </w:r>
                      <w:proofErr w:type="gramStart"/>
                      <w:r w:rsidR="00954D2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 xml:space="preserve">work </w:t>
                      </w:r>
                      <w:r w:rsidR="004F470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8"/>
                          <w:szCs w:val="28"/>
                          <w:lang w:val="en-US"/>
                        </w:rPr>
                        <w:t>.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E772C6">
        <w:rPr>
          <w:noProof/>
          <w:lang w:val="en-GB" w:eastAsia="en-GB"/>
        </w:rPr>
        <w:drawing>
          <wp:anchor distT="0" distB="0" distL="114300" distR="114300" simplePos="0" relativeHeight="251609088" behindDoc="0" locked="0" layoutInCell="1" allowOverlap="1" wp14:anchorId="098A445D" wp14:editId="186D6A98">
            <wp:simplePos x="0" y="0"/>
            <wp:positionH relativeFrom="column">
              <wp:posOffset>473075</wp:posOffset>
            </wp:positionH>
            <wp:positionV relativeFrom="paragraph">
              <wp:posOffset>68580</wp:posOffset>
            </wp:positionV>
            <wp:extent cx="144000" cy="144000"/>
            <wp:effectExtent l="0" t="0" r="8890" b="8890"/>
            <wp:wrapNone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 514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8CA">
        <w:rPr>
          <w:lang w:val="en-US"/>
        </w:rPr>
        <w:softHyphen/>
      </w:r>
    </w:p>
    <w:p w14:paraId="089A28A7" w14:textId="77777777" w:rsidR="0011567C" w:rsidRDefault="0011567C" w:rsidP="00FA6A05">
      <w:pPr>
        <w:jc w:val="both"/>
        <w:rPr>
          <w:lang w:val="en-US"/>
        </w:rPr>
      </w:pPr>
    </w:p>
    <w:p w14:paraId="1D163436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389F15A5" wp14:editId="3AAD39FD">
                <wp:simplePos x="0" y="0"/>
                <wp:positionH relativeFrom="column">
                  <wp:posOffset>723900</wp:posOffset>
                </wp:positionH>
                <wp:positionV relativeFrom="paragraph">
                  <wp:posOffset>53975</wp:posOffset>
                </wp:positionV>
                <wp:extent cx="1854000" cy="666750"/>
                <wp:effectExtent l="0" t="0" r="0" b="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400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C0336E" w14:textId="13015DE8" w:rsidR="00E772C6" w:rsidRPr="00CB7044" w:rsidRDefault="00631D94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Duhok city -Iraq</w:t>
                            </w:r>
                          </w:p>
                          <w:p w14:paraId="367C47F3" w14:textId="1077C162" w:rsidR="00631D94" w:rsidRPr="00CB7044" w:rsidRDefault="00631D94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proofErr w:type="spellStart"/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Gaverki</w:t>
                            </w:r>
                            <w:proofErr w:type="spellEnd"/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 xml:space="preserve"> region-</w:t>
                            </w:r>
                            <w:proofErr w:type="spellStart"/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Shorashgeer</w:t>
                            </w:r>
                            <w:proofErr w:type="spellEnd"/>
                            <w:r w:rsidRPr="00CB7044"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 xml:space="preserve"> street-Z47/130/8</w:t>
                            </w:r>
                          </w:p>
                          <w:p w14:paraId="22022777" w14:textId="77777777" w:rsidR="00631D94" w:rsidRDefault="00631D94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6A66F340" w14:textId="77777777" w:rsidR="00631D94" w:rsidRPr="005146E1" w:rsidRDefault="00631D94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4A81F227" w14:textId="5BA1FBF4" w:rsidR="00E772C6" w:rsidRPr="005146E1" w:rsidRDefault="00E772C6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F15A5" id="Text Box 537" o:spid="_x0000_s1034" type="#_x0000_t202" style="position:absolute;margin-left:57pt;margin-top:4.25pt;width:146pt;height:52.5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" filled="f" stroked="f">
                <v:textbox inset=",0,,0">
                  <w:txbxContent>
                    <w:p w14:paraId="4AC0336E" w14:textId="13015DE8" w:rsidR="00E772C6" w:rsidRPr="00CB7044" w:rsidRDefault="00631D9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Duhok city -Iraq</w:t>
                      </w:r>
                    </w:p>
                    <w:p w14:paraId="367C47F3" w14:textId="1077C162" w:rsidR="00631D94" w:rsidRPr="00CB7044" w:rsidRDefault="00631D9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proofErr w:type="spellStart"/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Gaverki</w:t>
                      </w:r>
                      <w:proofErr w:type="spellEnd"/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 xml:space="preserve"> region-</w:t>
                      </w:r>
                      <w:proofErr w:type="spellStart"/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Shorashgeer</w:t>
                      </w:r>
                      <w:proofErr w:type="spellEnd"/>
                      <w:r w:rsidRPr="00CB7044"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 xml:space="preserve"> street-Z47/130/8</w:t>
                      </w:r>
                    </w:p>
                    <w:p w14:paraId="22022777" w14:textId="77777777" w:rsidR="00631D94" w:rsidRDefault="00631D9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14:paraId="6A66F340" w14:textId="77777777" w:rsidR="00631D94" w:rsidRPr="005146E1" w:rsidRDefault="00631D9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14:paraId="4A81F227" w14:textId="5BA1FBF4" w:rsidR="00E772C6" w:rsidRPr="005146E1" w:rsidRDefault="00E772C6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DDAF2A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02944" behindDoc="0" locked="0" layoutInCell="1" allowOverlap="1" wp14:anchorId="1F9E1C3A" wp14:editId="0FAD8E9A">
            <wp:simplePos x="0" y="0"/>
            <wp:positionH relativeFrom="column">
              <wp:posOffset>471805</wp:posOffset>
            </wp:positionH>
            <wp:positionV relativeFrom="page">
              <wp:posOffset>2141220</wp:posOffset>
            </wp:positionV>
            <wp:extent cx="144000" cy="14400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95DD44" w14:textId="77777777" w:rsidR="0011567C" w:rsidRDefault="0011567C">
      <w:pPr>
        <w:rPr>
          <w:lang w:val="en-US"/>
        </w:rPr>
      </w:pPr>
    </w:p>
    <w:p w14:paraId="265628AF" w14:textId="77777777"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52639724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10445FE6" wp14:editId="651C91D4">
                <wp:simplePos x="0" y="0"/>
                <wp:positionH relativeFrom="column">
                  <wp:posOffset>438150</wp:posOffset>
                </wp:positionH>
                <wp:positionV relativeFrom="paragraph">
                  <wp:posOffset>53339</wp:posOffset>
                </wp:positionV>
                <wp:extent cx="1828800" cy="274955"/>
                <wp:effectExtent l="0" t="0" r="0" b="10795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74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2525AC" w14:textId="09FE347C" w:rsidR="0026700D" w:rsidRPr="00E045D8" w:rsidRDefault="00426B76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45FE6" id="_x0000_s1035" type="#_x0000_t202" style="position:absolute;margin-left:34.5pt;margin-top:4.2pt;width:2in;height:21.65pt;z-index:25161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" filled="f" stroked="f" strokeweight=".5pt">
                <v:textbox inset="0,0,0,0">
                  <w:txbxContent>
                    <w:p w14:paraId="382525AC" w14:textId="09FE347C" w:rsidR="0026700D" w:rsidRPr="00E045D8" w:rsidRDefault="00426B76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Language</w:t>
                      </w:r>
                    </w:p>
                  </w:txbxContent>
                </v:textbox>
              </v:shape>
            </w:pict>
          </mc:Fallback>
        </mc:AlternateContent>
      </w:r>
    </w:p>
    <w:p w14:paraId="51AA2A8D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1B224911" wp14:editId="5F2FF6FC">
                <wp:simplePos x="0" y="0"/>
                <wp:positionH relativeFrom="column">
                  <wp:posOffset>358140</wp:posOffset>
                </wp:positionH>
                <wp:positionV relativeFrom="paragraph">
                  <wp:posOffset>84455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BABFB7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.2pt,6.65pt" to="183.6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CGQoOV3gAAAAgBAAAPAAAAZHJz&#10;L2Rvd25yZXYueG1sTI9PS8NAEMXvgt9hGcGb3ZholJhNEaFFvDUWxNsmO/lDs7Mhu01TP70jHvQ4&#10;7z3e/F6+XuwgZpx870jB7SoCgVQ701OrYP++uXkE4YMmowdHqOCMHtbF5UWuM+NOtMO5DK3gEvKZ&#10;VtCFMGZS+rpDq/3KjUjsNW6yOvA5tdJM+sTldpBxFKXS6p74Q6dHfOmwPpRHq2BTNefPr+3Ha9xs&#10;4+7wlux3cxkpdX21PD+BCLiEvzD84DM6FMxUuSMZLwYF9+kdJ1lPEhDsJ+lDDKL6FWSRy/8Dim8A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hkKDld4AAAAIAQAADwAAAAAAAAAAAAAA&#10;AABTBAAAZHJzL2Rvd25yZXYueG1sUEsFBgAAAAAEAAQA8wAAAF4FAAAAAA==&#10;" strokecolor="black [3213]"/>
            </w:pict>
          </mc:Fallback>
        </mc:AlternateContent>
      </w:r>
    </w:p>
    <w:p w14:paraId="082F4156" w14:textId="77777777"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7F6CB0C" wp14:editId="61D861E6">
                <wp:simplePos x="0" y="0"/>
                <wp:positionH relativeFrom="column">
                  <wp:posOffset>3016885</wp:posOffset>
                </wp:positionH>
                <wp:positionV relativeFrom="paragraph">
                  <wp:posOffset>90170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D6590F7" w14:textId="77777777" w:rsidR="00C31565" w:rsidRPr="00326B8A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6CB0C" id="_x0000_s1036" type="#_x0000_t202" style="position:absolute;margin-left:237.55pt;margin-top:7.1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BNcV8ENgIAAF8EAAAOAAAAAAAAAAAA&#10;AAAAAC4CAABkcnMvZTJvRG9jLnhtbFBLAQItABQABgAIAAAAIQDsYo/X3wAAAAoBAAAPAAAAAAAA&#10;AAAAAAAAAJAEAABkcnMvZG93bnJldi54bWxQSwUGAAAAAAQABADzAAAAnAUAAAAA&#10;" filled="f" stroked="f" strokeweight=".5pt">
                <v:textbox style="mso-fit-shape-to-text:t" inset="0,0,0,0">
                  <w:txbxContent>
                    <w:p w14:paraId="4D6590F7" w14:textId="77777777" w:rsidR="00C31565" w:rsidRPr="00326B8A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17EA391E" w14:textId="77D40C00"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30ACE4" wp14:editId="43B607B7">
                <wp:simplePos x="0" y="0"/>
                <wp:positionH relativeFrom="column">
                  <wp:posOffset>723900</wp:posOffset>
                </wp:positionH>
                <wp:positionV relativeFrom="paragraph">
                  <wp:posOffset>69849</wp:posOffset>
                </wp:positionV>
                <wp:extent cx="1753200" cy="1209675"/>
                <wp:effectExtent l="0" t="0" r="0" b="9525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3200" cy="1209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1BB4B2" w14:textId="0A80016F" w:rsidR="00C31565" w:rsidRDefault="00426B76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English</w:t>
                            </w:r>
                          </w:p>
                          <w:p w14:paraId="6BC3C023" w14:textId="400533D7" w:rsidR="00426B76" w:rsidRDefault="00426B76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Arabic</w:t>
                            </w:r>
                          </w:p>
                          <w:p w14:paraId="22A28F81" w14:textId="27C24AF3" w:rsidR="00426B76" w:rsidRPr="00426B76" w:rsidRDefault="00426B76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lang w:val="en-US"/>
                              </w:rPr>
                              <w:t>Kurd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0ACE4" id="Text Box 640" o:spid="_x0000_s1037" type="#_x0000_t202" style="position:absolute;margin-left:57pt;margin-top:5.5pt;width:138.05pt;height:95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" filled="f" stroked="f">
                <v:textbox inset=",0,,0">
                  <w:txbxContent>
                    <w:p w14:paraId="151BB4B2" w14:textId="0A80016F" w:rsidR="00C31565" w:rsidRDefault="00426B76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English</w:t>
                      </w:r>
                    </w:p>
                    <w:p w14:paraId="6BC3C023" w14:textId="400533D7" w:rsidR="00426B76" w:rsidRDefault="00426B76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Arabic</w:t>
                      </w:r>
                    </w:p>
                    <w:p w14:paraId="22A28F81" w14:textId="27C24AF3" w:rsidR="00426B76" w:rsidRPr="00426B76" w:rsidRDefault="00426B76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lang w:val="en-US"/>
                        </w:rPr>
                        <w:t>Kurdish</w:t>
                      </w:r>
                    </w:p>
                  </w:txbxContent>
                </v:textbox>
              </v:shape>
            </w:pict>
          </mc:Fallback>
        </mc:AlternateContent>
      </w:r>
    </w:p>
    <w:p w14:paraId="0F9DE235" w14:textId="5DD9067A"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27199957" wp14:editId="1C1C5395">
                <wp:simplePos x="0" y="0"/>
                <wp:positionH relativeFrom="column">
                  <wp:posOffset>3016885</wp:posOffset>
                </wp:positionH>
                <wp:positionV relativeFrom="paragraph">
                  <wp:posOffset>497</wp:posOffset>
                </wp:positionV>
                <wp:extent cx="4104000" cy="8499600"/>
                <wp:effectExtent l="0" t="0" r="11430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000" cy="849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0F38C" w14:textId="4D373139" w:rsidR="009D5DAF" w:rsidRDefault="004F4705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From  1998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-2000</w:t>
                            </w:r>
                          </w:p>
                          <w:p w14:paraId="59683A03" w14:textId="195F6825" w:rsidR="004F4705" w:rsidRDefault="004F4705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Junior house officer in Azadi teaching hospital in all departments including surgical, medical, pediatric and gynecology.</w:t>
                            </w:r>
                          </w:p>
                          <w:p w14:paraId="7C2B123A" w14:textId="617C918F" w:rsidR="004F4705" w:rsidRDefault="004F4705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2000-2002</w:t>
                            </w:r>
                          </w:p>
                          <w:p w14:paraId="02E8F910" w14:textId="164FDA08" w:rsidR="00C7486E" w:rsidRDefault="00C7486E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Village doctor in primary health care center in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Kasrouke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 in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Shaxan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district.</w:t>
                            </w:r>
                          </w:p>
                          <w:p w14:paraId="106C2FB0" w14:textId="3C5CDB88" w:rsidR="00C7486E" w:rsidRDefault="00C7486E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2002-2004</w:t>
                            </w:r>
                          </w:p>
                          <w:p w14:paraId="515EC24D" w14:textId="38C9F675" w:rsidR="00C7486E" w:rsidRDefault="00C7486E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Senior house officer in Duhok emergency teaching hospital in surgery department.</w:t>
                            </w:r>
                          </w:p>
                          <w:p w14:paraId="3700B1F5" w14:textId="13883CC6" w:rsidR="00C7486E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2004-2005</w:t>
                            </w:r>
                          </w:p>
                          <w:p w14:paraId="6C903C73" w14:textId="5983883F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Iraqi diploma student training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in  a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general surgery in both Azadi teaching hospital and Duhok emergency teaching hospital.</w:t>
                            </w:r>
                          </w:p>
                          <w:p w14:paraId="260EAD42" w14:textId="531CC5C0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2005-2011</w:t>
                            </w:r>
                          </w:p>
                          <w:p w14:paraId="11DB45F2" w14:textId="6DFB8DF5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Iraqi board student training in general surgery in both Azadi teaching hospital and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Duhok  emergency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teaching hospital .</w:t>
                            </w:r>
                          </w:p>
                          <w:p w14:paraId="6681F407" w14:textId="2169441A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2011-up to now</w:t>
                            </w:r>
                          </w:p>
                          <w:p w14:paraId="2F2EA752" w14:textId="309C7817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A specialist general surgeon in Azadi general hospital in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Duhok</w:t>
                            </w:r>
                            <w:r w:rsidR="005F7EF9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.</w:t>
                            </w:r>
                            <w:proofErr w:type="gramEnd"/>
                          </w:p>
                          <w:p w14:paraId="7DB7C685" w14:textId="49E1D6EB" w:rsidR="005F7EF9" w:rsidRDefault="005F7EF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Work as a laparoscopic surgeon with a lot of experience.</w:t>
                            </w:r>
                          </w:p>
                          <w:p w14:paraId="7D9C1585" w14:textId="67F28C98" w:rsidR="00213740" w:rsidRDefault="005F7EF9" w:rsidP="002137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Work in a consultant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general  surgical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clinic and breast clinic in Azadi teaching hospital.</w:t>
                            </w:r>
                          </w:p>
                          <w:p w14:paraId="38E538A6" w14:textId="396C47FB" w:rsidR="005F7EF9" w:rsidRDefault="005F7EF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Work as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>a  trainer</w:t>
                            </w:r>
                            <w:proofErr w:type="gram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  <w:t xml:space="preserve"> for medical college student and board surgical student in practical and surgical operation.</w:t>
                            </w:r>
                          </w:p>
                          <w:p w14:paraId="4666BA08" w14:textId="77777777" w:rsidR="00541099" w:rsidRDefault="00541099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947E603" w14:textId="77777777" w:rsidR="00C7486E" w:rsidRPr="004F4705" w:rsidRDefault="00C7486E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99957" id="_x0000_s1038" type="#_x0000_t202" style="position:absolute;margin-left:237.55pt;margin-top:.05pt;width:323.15pt;height:669.25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C0Cfw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" filled="f" stroked="f" strokeweight=".5pt">
                <v:textbox inset="0,0,0,0">
                  <w:txbxContent>
                    <w:p w14:paraId="2280F38C" w14:textId="4D373139" w:rsidR="009D5DAF" w:rsidRDefault="004F4705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From  1998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-2000</w:t>
                      </w:r>
                    </w:p>
                    <w:p w14:paraId="59683A03" w14:textId="195F6825" w:rsidR="004F4705" w:rsidRDefault="004F4705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Junior house officer in Azadi teaching hospital in all departments including surgical, medical, pediatric and gynecology.</w:t>
                      </w:r>
                    </w:p>
                    <w:p w14:paraId="7C2B123A" w14:textId="617C918F" w:rsidR="004F4705" w:rsidRDefault="004F4705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2000-2002</w:t>
                      </w:r>
                    </w:p>
                    <w:p w14:paraId="02E8F910" w14:textId="164FDA08" w:rsidR="00C7486E" w:rsidRDefault="00C7486E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Village doctor in primary health care center in </w:t>
                      </w:r>
                      <w:proofErr w:type="spellStart"/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Kasrouke</w:t>
                      </w:r>
                      <w:proofErr w:type="spell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 in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Shaxan</w:t>
                      </w:r>
                      <w:proofErr w:type="spell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district.</w:t>
                      </w:r>
                    </w:p>
                    <w:p w14:paraId="106C2FB0" w14:textId="3C5CDB88" w:rsidR="00C7486E" w:rsidRDefault="00C7486E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2002-2004</w:t>
                      </w:r>
                    </w:p>
                    <w:p w14:paraId="515EC24D" w14:textId="38C9F675" w:rsidR="00C7486E" w:rsidRDefault="00C7486E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Senior house officer in Duhok emergency teaching hospital in surgery department.</w:t>
                      </w:r>
                    </w:p>
                    <w:p w14:paraId="3700B1F5" w14:textId="13883CC6" w:rsidR="00C7486E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2004-2005</w:t>
                      </w:r>
                    </w:p>
                    <w:p w14:paraId="6C903C73" w14:textId="5983883F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Iraqi diploma student training </w:t>
                      </w: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in  a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general surgery in both Azadi teaching hospital and Duhok emergency teaching hospital.</w:t>
                      </w:r>
                    </w:p>
                    <w:p w14:paraId="260EAD42" w14:textId="531CC5C0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2005-2011</w:t>
                      </w:r>
                    </w:p>
                    <w:p w14:paraId="11DB45F2" w14:textId="6DFB8DF5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Iraqi board student training in general surgery in both Azadi teaching hospital and </w:t>
                      </w: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Duhok  emergency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teaching hospital .</w:t>
                      </w:r>
                    </w:p>
                    <w:p w14:paraId="6681F407" w14:textId="2169441A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2011-up to now</w:t>
                      </w:r>
                    </w:p>
                    <w:p w14:paraId="2F2EA752" w14:textId="309C7817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A specialist general surgeon in Azadi general hospital in </w:t>
                      </w: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Duhok</w:t>
                      </w:r>
                      <w:r w:rsidR="005F7EF9"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.</w:t>
                      </w:r>
                      <w:proofErr w:type="gramEnd"/>
                    </w:p>
                    <w:p w14:paraId="7DB7C685" w14:textId="49E1D6EB" w:rsidR="005F7EF9" w:rsidRDefault="005F7EF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Work as a laparoscopic surgeon with a lot of experience.</w:t>
                      </w:r>
                    </w:p>
                    <w:p w14:paraId="7D9C1585" w14:textId="67F28C98" w:rsidR="00213740" w:rsidRDefault="005F7EF9" w:rsidP="0021374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Work in a consultant </w:t>
                      </w: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general  surgical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clinic and breast clinic in Azadi teaching hospital.</w:t>
                      </w:r>
                    </w:p>
                    <w:p w14:paraId="38E538A6" w14:textId="396C47FB" w:rsidR="005F7EF9" w:rsidRDefault="005F7EF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Work as </w:t>
                      </w:r>
                      <w:proofErr w:type="gramStart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>a  trainer</w:t>
                      </w:r>
                      <w:proofErr w:type="gramEnd"/>
                      <w:r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  <w:t xml:space="preserve"> for medical college student and board surgical student in practical and surgical operation.</w:t>
                      </w:r>
                    </w:p>
                    <w:p w14:paraId="4666BA08" w14:textId="77777777" w:rsidR="00541099" w:rsidRDefault="00541099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</w:p>
                    <w:p w14:paraId="3947E603" w14:textId="77777777" w:rsidR="00C7486E" w:rsidRPr="004F4705" w:rsidRDefault="00C7486E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05BF3EB8" wp14:editId="14D5C62E">
                <wp:simplePos x="0" y="0"/>
                <wp:positionH relativeFrom="column">
                  <wp:posOffset>3016885</wp:posOffset>
                </wp:positionH>
                <wp:positionV relativeFrom="page">
                  <wp:posOffset>33934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D12E19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55pt,267.2pt" to="560.7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9y/WSu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</w:p>
    <w:p w14:paraId="36FBC879" w14:textId="0E6C498A"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68208210" wp14:editId="422A9839">
                <wp:simplePos x="0" y="0"/>
                <wp:positionH relativeFrom="column">
                  <wp:posOffset>727075</wp:posOffset>
                </wp:positionH>
                <wp:positionV relativeFrom="paragraph">
                  <wp:posOffset>145801</wp:posOffset>
                </wp:positionV>
                <wp:extent cx="1623600" cy="201600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2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71AA18" w14:textId="5F5698FB"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08210" id="Text Box 643" o:spid="_x0000_s1039" type="#_x0000_t202" style="position:absolute;margin-left:57.25pt;margin-top:11.5pt;width:127.85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" filled="f" stroked="f">
                <v:textbox inset=",0,,0">
                  <w:txbxContent>
                    <w:p w14:paraId="5571AA18" w14:textId="5F5698FB"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94227C" w14:textId="77777777" w:rsidR="00C31565" w:rsidRDefault="00C31565" w:rsidP="00C31565">
      <w:pPr>
        <w:rPr>
          <w:lang w:val="en-US"/>
        </w:rPr>
      </w:pPr>
    </w:p>
    <w:p w14:paraId="74CB3FDA" w14:textId="6CC2F635" w:rsidR="00C31565" w:rsidRDefault="00401AB2" w:rsidP="00426B76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A50E6AB" wp14:editId="7CADEF88">
                <wp:simplePos x="0" y="0"/>
                <wp:positionH relativeFrom="column">
                  <wp:posOffset>726661</wp:posOffset>
                </wp:positionH>
                <wp:positionV relativeFrom="paragraph">
                  <wp:posOffset>67310</wp:posOffset>
                </wp:positionV>
                <wp:extent cx="1490400" cy="165600"/>
                <wp:effectExtent l="0" t="0" r="0" b="6350"/>
                <wp:wrapNone/>
                <wp:docPr id="647" name="Text Box 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4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014A04" w14:textId="1837C49B" w:rsidR="00C31565" w:rsidRPr="005146E1" w:rsidRDefault="00C31565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0E6AB" id="Text Box 647" o:spid="_x0000_s1040" type="#_x0000_t202" style="position:absolute;left:0;text-align:left;margin-left:57.2pt;margin-top:5.3pt;width:117.35pt;height:13.0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" filled="f" stroked="f">
                <v:textbox inset=",0,,0">
                  <w:txbxContent>
                    <w:p w14:paraId="3A014A04" w14:textId="1837C49B" w:rsidR="00C31565" w:rsidRPr="005146E1" w:rsidRDefault="00C31565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5D7CCA" w14:textId="2A2425D2" w:rsidR="00C31565" w:rsidRDefault="00C31565" w:rsidP="00C31565">
      <w:pPr>
        <w:rPr>
          <w:lang w:val="en-US"/>
        </w:rPr>
      </w:pPr>
    </w:p>
    <w:p w14:paraId="01892F1F" w14:textId="77777777" w:rsidR="00C31565" w:rsidRDefault="00C31565" w:rsidP="00C31565">
      <w:pPr>
        <w:rPr>
          <w:lang w:val="en-US"/>
        </w:rPr>
      </w:pPr>
    </w:p>
    <w:p w14:paraId="06E174A8" w14:textId="5EF9D8AB" w:rsidR="00C31565" w:rsidRDefault="00665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5F714E" wp14:editId="09400699">
                <wp:simplePos x="0" y="0"/>
                <wp:positionH relativeFrom="column">
                  <wp:posOffset>723900</wp:posOffset>
                </wp:positionH>
                <wp:positionV relativeFrom="page">
                  <wp:posOffset>4476750</wp:posOffset>
                </wp:positionV>
                <wp:extent cx="1623060" cy="352425"/>
                <wp:effectExtent l="0" t="0" r="0" b="9525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06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4028B" w14:textId="4D15BCEB" w:rsidR="00C31565" w:rsidRPr="005146E1" w:rsidRDefault="00665AB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665AB2">
                              <w:rPr>
                                <w:rFonts w:ascii="Garamond" w:hAnsi="Garamond" w:cs="Open Sans"/>
                                <w:noProof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drawing>
                                <wp:inline distT="0" distB="0" distL="0" distR="0" wp14:anchorId="169D9B76" wp14:editId="3B112CB9">
                                  <wp:extent cx="1639570" cy="17145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957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F714E" id="Text Box 648" o:spid="_x0000_s1041" type="#_x0000_t202" style="position:absolute;margin-left:57pt;margin-top:352.5pt;width:127.8pt;height:27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" filled="f" stroked="f">
                <v:textbox inset=",0,,0">
                  <w:txbxContent>
                    <w:p w14:paraId="2114028B" w14:textId="4D15BCEB" w:rsidR="00C31565" w:rsidRPr="005146E1" w:rsidRDefault="00665AB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665AB2">
                        <w:rPr>
                          <w:rFonts w:ascii="Garamond" w:hAnsi="Garamond" w:cs="Open Sans"/>
                          <w:noProof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drawing>
                          <wp:inline distT="0" distB="0" distL="0" distR="0" wp14:anchorId="169D9B76" wp14:editId="3B112CB9">
                            <wp:extent cx="1639570" cy="17145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957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31565">
        <w:rPr>
          <w:lang w:val="en-US"/>
        </w:rPr>
        <w:t xml:space="preserve">                                </w:t>
      </w:r>
    </w:p>
    <w:p w14:paraId="124513F2" w14:textId="31FA0D29" w:rsidR="0011567C" w:rsidRDefault="00184A6D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1F7CC84" wp14:editId="75916867">
                <wp:simplePos x="0" y="0"/>
                <wp:positionH relativeFrom="column">
                  <wp:posOffset>57149</wp:posOffset>
                </wp:positionH>
                <wp:positionV relativeFrom="paragraph">
                  <wp:posOffset>97790</wp:posOffset>
                </wp:positionV>
                <wp:extent cx="19907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907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03C2CC" id="Straight Connector 9" o:spid="_x0000_s1026" style="position:absolute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7.7pt" to="161.2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" strokecolor="windowText"/>
            </w:pict>
          </mc:Fallback>
        </mc:AlternateContent>
      </w:r>
    </w:p>
    <w:p w14:paraId="7F1AF1C1" w14:textId="7CE5AF68" w:rsidR="0011567C" w:rsidRDefault="0011567C">
      <w:pPr>
        <w:rPr>
          <w:lang w:val="en-US"/>
        </w:rPr>
      </w:pPr>
    </w:p>
    <w:p w14:paraId="47B98292" w14:textId="53123F41" w:rsidR="0011567C" w:rsidRDefault="00830BD2">
      <w:pPr>
        <w:rPr>
          <w:lang w:val="en-US"/>
        </w:rPr>
      </w:pPr>
      <w:r>
        <w:rPr>
          <w:lang w:val="en-US"/>
        </w:rPr>
        <w:t xml:space="preserve">Open surgery </w:t>
      </w:r>
    </w:p>
    <w:p w14:paraId="7E118EAE" w14:textId="064B90DA" w:rsidR="00830BD2" w:rsidRDefault="00830BD2">
      <w:pPr>
        <w:rPr>
          <w:lang w:val="en-US"/>
        </w:rPr>
      </w:pPr>
      <w:r>
        <w:rPr>
          <w:lang w:val="en-US"/>
        </w:rPr>
        <w:t>Laparoscopic surgery</w:t>
      </w:r>
    </w:p>
    <w:p w14:paraId="32D2EA3D" w14:textId="3F805FA1" w:rsidR="0011567C" w:rsidRDefault="0011567C">
      <w:pPr>
        <w:rPr>
          <w:lang w:val="en-US"/>
        </w:rPr>
      </w:pPr>
    </w:p>
    <w:p w14:paraId="6070FFC6" w14:textId="77777777" w:rsidR="0011567C" w:rsidRDefault="0011567C">
      <w:pPr>
        <w:rPr>
          <w:lang w:val="en-US"/>
        </w:rPr>
      </w:pPr>
    </w:p>
    <w:p w14:paraId="6A11320F" w14:textId="77777777" w:rsidR="0011567C" w:rsidRDefault="0011567C">
      <w:pPr>
        <w:rPr>
          <w:lang w:val="en-US"/>
        </w:rPr>
      </w:pPr>
    </w:p>
    <w:p w14:paraId="30BA4F34" w14:textId="71A9B1EB" w:rsidR="0011567C" w:rsidRDefault="0011567C">
      <w:pPr>
        <w:rPr>
          <w:lang w:val="en-US"/>
        </w:rPr>
      </w:pPr>
    </w:p>
    <w:p w14:paraId="767D4AFD" w14:textId="77777777" w:rsidR="0011567C" w:rsidRDefault="0011567C">
      <w:pPr>
        <w:rPr>
          <w:lang w:val="en-US"/>
        </w:rPr>
      </w:pPr>
    </w:p>
    <w:p w14:paraId="3FB2C897" w14:textId="4B3C4A6C" w:rsidR="0011567C" w:rsidRDefault="0011567C">
      <w:pPr>
        <w:rPr>
          <w:lang w:val="en-US"/>
        </w:rPr>
      </w:pPr>
    </w:p>
    <w:p w14:paraId="48C62C49" w14:textId="39830419" w:rsidR="0011567C" w:rsidRDefault="0011567C">
      <w:pPr>
        <w:rPr>
          <w:lang w:val="en-US"/>
        </w:rPr>
      </w:pPr>
    </w:p>
    <w:p w14:paraId="759DC7C7" w14:textId="77777777" w:rsidR="0011567C" w:rsidRDefault="0011567C">
      <w:pPr>
        <w:rPr>
          <w:lang w:val="en-US"/>
        </w:rPr>
      </w:pPr>
    </w:p>
    <w:p w14:paraId="410626A3" w14:textId="77777777" w:rsidR="0011567C" w:rsidRDefault="0011567C">
      <w:pPr>
        <w:rPr>
          <w:lang w:val="en-US"/>
        </w:rPr>
      </w:pPr>
    </w:p>
    <w:p w14:paraId="2405131C" w14:textId="6ECBA620" w:rsidR="0011567C" w:rsidRDefault="0011567C">
      <w:pPr>
        <w:rPr>
          <w:lang w:val="en-US"/>
        </w:rPr>
      </w:pPr>
    </w:p>
    <w:p w14:paraId="71BACF1E" w14:textId="308E177F" w:rsidR="0011567C" w:rsidRDefault="0011567C">
      <w:pPr>
        <w:rPr>
          <w:lang w:val="en-US"/>
        </w:rPr>
      </w:pPr>
    </w:p>
    <w:p w14:paraId="26A8A9B6" w14:textId="77777777" w:rsidR="0011567C" w:rsidRDefault="0011567C">
      <w:pPr>
        <w:rPr>
          <w:lang w:val="en-US"/>
        </w:rPr>
      </w:pPr>
    </w:p>
    <w:p w14:paraId="2F836FAE" w14:textId="77777777" w:rsidR="0011567C" w:rsidRDefault="0011567C">
      <w:pPr>
        <w:rPr>
          <w:lang w:val="en-US"/>
        </w:rPr>
      </w:pPr>
    </w:p>
    <w:p w14:paraId="60602167" w14:textId="77777777" w:rsidR="0011567C" w:rsidRDefault="0011567C">
      <w:pPr>
        <w:rPr>
          <w:lang w:val="en-US"/>
        </w:rPr>
      </w:pPr>
    </w:p>
    <w:p w14:paraId="62EE5949" w14:textId="77777777" w:rsidR="0011567C" w:rsidRDefault="0011567C">
      <w:pPr>
        <w:rPr>
          <w:lang w:val="en-US"/>
        </w:rPr>
      </w:pPr>
    </w:p>
    <w:p w14:paraId="6CE442CC" w14:textId="77777777" w:rsidR="0011567C" w:rsidRDefault="0011567C">
      <w:pPr>
        <w:rPr>
          <w:lang w:val="en-US"/>
        </w:rPr>
      </w:pPr>
    </w:p>
    <w:p w14:paraId="0BE380ED" w14:textId="77777777" w:rsidR="0011567C" w:rsidRDefault="0011567C">
      <w:pPr>
        <w:rPr>
          <w:lang w:val="en-US"/>
        </w:rPr>
      </w:pPr>
    </w:p>
    <w:p w14:paraId="31D5BE78" w14:textId="77777777" w:rsidR="0011567C" w:rsidRDefault="0011567C">
      <w:pPr>
        <w:rPr>
          <w:lang w:val="en-US"/>
        </w:rPr>
      </w:pPr>
    </w:p>
    <w:p w14:paraId="6FF8C82C" w14:textId="77777777" w:rsidR="0011567C" w:rsidRDefault="0011567C">
      <w:pPr>
        <w:rPr>
          <w:lang w:val="en-US"/>
        </w:rPr>
      </w:pPr>
    </w:p>
    <w:p w14:paraId="3624443C" w14:textId="77777777" w:rsidR="0011567C" w:rsidRDefault="0011567C">
      <w:pPr>
        <w:rPr>
          <w:lang w:val="en-US"/>
        </w:rPr>
      </w:pPr>
    </w:p>
    <w:p w14:paraId="285A7C34" w14:textId="77777777" w:rsidR="0011567C" w:rsidRDefault="0011567C">
      <w:pPr>
        <w:rPr>
          <w:lang w:val="en-US"/>
        </w:rPr>
      </w:pPr>
    </w:p>
    <w:p w14:paraId="325B9887" w14:textId="77777777" w:rsidR="0011567C" w:rsidRDefault="0011567C">
      <w:pPr>
        <w:rPr>
          <w:lang w:val="en-US"/>
        </w:rPr>
      </w:pPr>
    </w:p>
    <w:p w14:paraId="7EF75160" w14:textId="77777777" w:rsidR="0011567C" w:rsidRDefault="0011567C">
      <w:pPr>
        <w:rPr>
          <w:lang w:val="en-US"/>
        </w:rPr>
      </w:pPr>
    </w:p>
    <w:p w14:paraId="70F9C403" w14:textId="77777777" w:rsidR="0011567C" w:rsidRDefault="0011567C">
      <w:pPr>
        <w:rPr>
          <w:lang w:val="en-US"/>
        </w:rPr>
      </w:pPr>
    </w:p>
    <w:p w14:paraId="38E195E9" w14:textId="77777777" w:rsidR="0011567C" w:rsidRDefault="0011567C">
      <w:pPr>
        <w:rPr>
          <w:lang w:val="en-US"/>
        </w:rPr>
      </w:pPr>
    </w:p>
    <w:p w14:paraId="4140D7FF" w14:textId="77777777" w:rsidR="0011567C" w:rsidRDefault="0011567C">
      <w:pPr>
        <w:rPr>
          <w:lang w:val="en-US"/>
        </w:rPr>
      </w:pPr>
    </w:p>
    <w:p w14:paraId="6FAB2EFF" w14:textId="77777777" w:rsidR="0011567C" w:rsidRDefault="0011567C">
      <w:pPr>
        <w:rPr>
          <w:lang w:val="en-US"/>
        </w:rPr>
      </w:pPr>
    </w:p>
    <w:p w14:paraId="1536D2EB" w14:textId="36C7591B" w:rsidR="00BE3277" w:rsidRDefault="00BE3277" w:rsidP="00E155B5">
      <w:pPr>
        <w:rPr>
          <w:lang w:val="en-US"/>
        </w:rPr>
      </w:pPr>
      <w:bookmarkStart w:id="3" w:name="_Hlk484730980"/>
      <w:bookmarkEnd w:id="3"/>
    </w:p>
    <w:p w14:paraId="73463299" w14:textId="75AEEB09"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14:paraId="670FFE62" w14:textId="2B959C86" w:rsidR="00906620" w:rsidRDefault="00213740" w:rsidP="00906620">
      <w:pPr>
        <w:rPr>
          <w:lang w:val="en-US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09088" behindDoc="0" locked="0" layoutInCell="1" allowOverlap="1" wp14:anchorId="390D9229" wp14:editId="1FA535DB">
                <wp:simplePos x="0" y="0"/>
                <wp:positionH relativeFrom="column">
                  <wp:posOffset>3019425</wp:posOffset>
                </wp:positionH>
                <wp:positionV relativeFrom="paragraph">
                  <wp:posOffset>13971</wp:posOffset>
                </wp:positionV>
                <wp:extent cx="3730625" cy="228600"/>
                <wp:effectExtent l="0" t="0" r="3175" b="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00A64C" w14:textId="25A27C40" w:rsidR="00E155B5" w:rsidRPr="00CB5932" w:rsidRDefault="00906620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B5932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  <w:r w:rsidR="00213740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D9229" id="_x0000_s1042" type="#_x0000_t202" style="position:absolute;margin-left:237.75pt;margin-top:1.1pt;width:293.75pt;height:18pt;z-index:251609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" filled="f" stroked="f" strokeweight=".5pt">
                <v:textbox inset="0,0,0,0">
                  <w:txbxContent>
                    <w:p w14:paraId="7C00A64C" w14:textId="25A27C40" w:rsidR="00E155B5" w:rsidRPr="00CB5932" w:rsidRDefault="00906620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B5932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  <w:r w:rsidR="00213740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893DAC"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61315A34" wp14:editId="3D5E6FE8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F32FDA" id="Straight Connector 7" o:spid="_x0000_s1026" style="position:absolute;z-index:251620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  <w:r>
        <w:rPr>
          <w:lang w:val="en-US"/>
        </w:rPr>
        <w:t xml:space="preserve"> </w:t>
      </w:r>
    </w:p>
    <w:p w14:paraId="6B9ED788" w14:textId="6822C719" w:rsidR="00906620" w:rsidRDefault="00213740" w:rsidP="00906620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7D474271" wp14:editId="62804AE8">
                <wp:simplePos x="0" y="0"/>
                <wp:positionH relativeFrom="column">
                  <wp:posOffset>3276599</wp:posOffset>
                </wp:positionH>
                <wp:positionV relativeFrom="paragraph">
                  <wp:posOffset>178434</wp:posOffset>
                </wp:positionV>
                <wp:extent cx="3800475" cy="1905"/>
                <wp:effectExtent l="0" t="0" r="9525" b="36195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00475" cy="1905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6BD3F3" id="Straight Connector 525" o:spid="_x0000_s1026" style="position:absolute;flip:x y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pt,14.05pt" to="557.2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" strokecolor="#5a5a5a [2109]"/>
            </w:pict>
          </mc:Fallback>
        </mc:AlternateContent>
      </w:r>
      <w:r w:rsidR="00E971B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F7EA26" wp14:editId="2D0668FE">
                <wp:simplePos x="0" y="0"/>
                <wp:positionH relativeFrom="column">
                  <wp:posOffset>3816985</wp:posOffset>
                </wp:positionH>
                <wp:positionV relativeFrom="paragraph">
                  <wp:posOffset>2540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581E51" w14:textId="11A751AD" w:rsidR="00E971B3" w:rsidRPr="00CB5932" w:rsidRDefault="00E971B3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F7EA26" id="_x0000_s1043" type="#_x0000_t202" style="position:absolute;margin-left:300.55pt;margin-top:.2pt;width:293.75pt;height:18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" filled="f" stroked="f" strokeweight=".5pt">
                <v:textbox style="mso-fit-shape-to-text:t" inset="0,0,0,0">
                  <w:txbxContent>
                    <w:p w14:paraId="4E581E51" w14:textId="11A751AD" w:rsidR="00E971B3" w:rsidRPr="00CB5932" w:rsidRDefault="00E971B3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620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51114975" wp14:editId="2534BB2A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33A36" w14:textId="3391C0BD" w:rsidR="00906620" w:rsidRPr="00E045D8" w:rsidRDefault="00906620" w:rsidP="00830BD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14975" id="_x0000_s1044" type="#_x0000_t202" style="position:absolute;margin-left:35pt;margin-top:1.6pt;width:2in;height:18.3pt;z-index: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" filled="f" stroked="f" strokeweight=".5pt">
                <v:textbox style="mso-fit-shape-to-text:t" inset="0,0,0,0">
                  <w:txbxContent>
                    <w:p w14:paraId="1EC33A36" w14:textId="3391C0BD" w:rsidR="00906620" w:rsidRPr="00E045D8" w:rsidRDefault="00906620" w:rsidP="00830BD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CB22673" w14:textId="564BE449" w:rsidR="00BE3277" w:rsidRDefault="00213740" w:rsidP="00255AD3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3E8C9AC6" wp14:editId="1DAB3EB0">
                <wp:simplePos x="0" y="0"/>
                <wp:positionH relativeFrom="column">
                  <wp:posOffset>3019425</wp:posOffset>
                </wp:positionH>
                <wp:positionV relativeFrom="paragraph">
                  <wp:posOffset>104774</wp:posOffset>
                </wp:positionV>
                <wp:extent cx="4191000" cy="7675245"/>
                <wp:effectExtent l="0" t="0" r="0" b="1905"/>
                <wp:wrapNone/>
                <wp:docPr id="66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0" cy="7675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28"/>
                              <w:gridCol w:w="1542"/>
                            </w:tblGrid>
                            <w:tr w:rsidR="00CB5932" w:rsidRPr="00E971B3" w14:paraId="50DAD4BE" w14:textId="77777777" w:rsidTr="00906620">
                              <w:tc>
                                <w:tcPr>
                                  <w:tcW w:w="4928" w:type="dxa"/>
                                </w:tcPr>
                                <w:p w14:paraId="7E1A2500" w14:textId="7B9D13D8" w:rsidR="00906620" w:rsidRPr="00990C7D" w:rsidRDefault="008053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1980-1985</w:t>
                                  </w:r>
                                </w:p>
                                <w:p w14:paraId="540F3B68" w14:textId="3F074DB8" w:rsidR="008053D8" w:rsidRPr="00990C7D" w:rsidRDefault="008053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Al </w:t>
                                  </w:r>
                                  <w:proofErr w:type="spellStart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aflath</w:t>
                                  </w:r>
                                  <w:proofErr w:type="spellEnd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primary school </w:t>
                                  </w:r>
                                  <w:proofErr w:type="spellStart"/>
                                  <w:proofErr w:type="gramStart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student.Mousl</w:t>
                                  </w:r>
                                  <w:proofErr w:type="spellEnd"/>
                                  <w:proofErr w:type="gramEnd"/>
                                </w:p>
                                <w:p w14:paraId="163D53B4" w14:textId="756FF292" w:rsidR="008053D8" w:rsidRPr="00990C7D" w:rsidRDefault="008053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1986-1988</w:t>
                                  </w:r>
                                </w:p>
                                <w:p w14:paraId="62B9C060" w14:textId="7FC1A115" w:rsidR="008053D8" w:rsidRDefault="008053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Al </w:t>
                                  </w:r>
                                  <w:proofErr w:type="spellStart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Hariry</w:t>
                                  </w:r>
                                  <w:proofErr w:type="spellEnd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intermediate school </w:t>
                                  </w:r>
                                  <w:proofErr w:type="spellStart"/>
                                  <w:proofErr w:type="gramStart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student.Mousl</w:t>
                                  </w:r>
                                  <w:proofErr w:type="spellEnd"/>
                                  <w:proofErr w:type="gramEnd"/>
                                </w:p>
                                <w:p w14:paraId="424DAFDE" w14:textId="5CCE498C" w:rsidR="001C5BBF" w:rsidRPr="00990C7D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1989-1991</w:t>
                                  </w:r>
                                </w:p>
                                <w:p w14:paraId="43D19967" w14:textId="70E872DF" w:rsidR="008053D8" w:rsidRDefault="008053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Al </w:t>
                                  </w:r>
                                  <w:proofErr w:type="spellStart"/>
                                  <w:proofErr w:type="gramStart"/>
                                  <w:r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Ta</w:t>
                                  </w:r>
                                  <w:r w:rsid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layie</w:t>
                                  </w:r>
                                  <w:proofErr w:type="spellEnd"/>
                                  <w:r w:rsidR="00990C7D"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 secondary</w:t>
                                  </w:r>
                                  <w:proofErr w:type="gramEnd"/>
                                  <w:r w:rsidR="00990C7D"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school </w:t>
                                  </w:r>
                                  <w:proofErr w:type="spellStart"/>
                                  <w:r w:rsidR="00990C7D" w:rsidRPr="00990C7D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student.Mosul</w:t>
                                  </w:r>
                                  <w:proofErr w:type="spellEnd"/>
                                </w:p>
                                <w:p w14:paraId="208BCE3F" w14:textId="1307A86E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1992-1998</w:t>
                                  </w:r>
                                </w:p>
                                <w:p w14:paraId="27D54EAB" w14:textId="5ECC2558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Univercity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of 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Mousl,Mousl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 college of Medicine </w:t>
                                  </w:r>
                                </w:p>
                                <w:p w14:paraId="58C19AF3" w14:textId="130224FD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>2005-2011</w:t>
                                  </w:r>
                                </w:p>
                                <w:p w14:paraId="5451B954" w14:textId="4B15ABE4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  <w:t xml:space="preserve">Iraqi board degree in general surgery </w:t>
                                  </w:r>
                                </w:p>
                                <w:p w14:paraId="0183D02A" w14:textId="77777777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</w:p>
                                <w:p w14:paraId="22947931" w14:textId="77777777" w:rsidR="001C5BBF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</w:p>
                                <w:p w14:paraId="5BBD73B6" w14:textId="77777777" w:rsidR="001C5BBF" w:rsidRPr="00990C7D" w:rsidRDefault="001C5BBF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</w:p>
                                <w:p w14:paraId="105EF717" w14:textId="77777777" w:rsidR="00990C7D" w:rsidRPr="00990C7D" w:rsidRDefault="00990C7D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lang w:val="en-US"/>
                                    </w:rPr>
                                  </w:pPr>
                                </w:p>
                                <w:p w14:paraId="092730ED" w14:textId="77777777" w:rsidR="00990C7D" w:rsidRPr="008053D8" w:rsidRDefault="00990C7D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  <w:p w14:paraId="4C0A7938" w14:textId="2CB56F03" w:rsidR="00906620" w:rsidRPr="00E971B3" w:rsidRDefault="00906620" w:rsidP="00C3156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42" w:type="dxa"/>
                                </w:tcPr>
                                <w:p w14:paraId="48D93BE0" w14:textId="393A7546" w:rsidR="00906620" w:rsidRPr="00E971B3" w:rsidRDefault="00906620" w:rsidP="008053D8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center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14:paraId="638097DF" w14:textId="77777777" w:rsidTr="00906620">
                              <w:tc>
                                <w:tcPr>
                                  <w:tcW w:w="4928" w:type="dxa"/>
                                </w:tcPr>
                                <w:p w14:paraId="76206B17" w14:textId="77777777" w:rsidR="00906620" w:rsidRPr="00E971B3" w:rsidRDefault="00906620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42" w:type="dxa"/>
                                </w:tcPr>
                                <w:p w14:paraId="54B94B0A" w14:textId="77777777"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B21E479" w14:textId="7E28BA79" w:rsidR="00906620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C9AC6" id="_x0000_s1045" type="#_x0000_t202" style="position:absolute;margin-left:237.75pt;margin-top:8.25pt;width:330pt;height:604.3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28"/>
                        <w:gridCol w:w="1542"/>
                      </w:tblGrid>
                      <w:tr w:rsidR="00CB5932" w:rsidRPr="00E971B3" w14:paraId="50DAD4BE" w14:textId="77777777" w:rsidTr="00906620">
                        <w:tc>
                          <w:tcPr>
                            <w:tcW w:w="4928" w:type="dxa"/>
                          </w:tcPr>
                          <w:p w14:paraId="7E1A2500" w14:textId="7B9D13D8" w:rsidR="00906620" w:rsidRPr="00990C7D" w:rsidRDefault="008053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1980-1985</w:t>
                            </w:r>
                          </w:p>
                          <w:p w14:paraId="540F3B68" w14:textId="3F074DB8" w:rsidR="008053D8" w:rsidRPr="00990C7D" w:rsidRDefault="008053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Al </w:t>
                            </w:r>
                            <w:proofErr w:type="spellStart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aflath</w:t>
                            </w:r>
                            <w:proofErr w:type="spellEnd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primary school </w:t>
                            </w:r>
                            <w:proofErr w:type="spellStart"/>
                            <w:proofErr w:type="gramStart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student.Mousl</w:t>
                            </w:r>
                            <w:proofErr w:type="spellEnd"/>
                            <w:proofErr w:type="gramEnd"/>
                          </w:p>
                          <w:p w14:paraId="163D53B4" w14:textId="756FF292" w:rsidR="008053D8" w:rsidRPr="00990C7D" w:rsidRDefault="008053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1986-1988</w:t>
                            </w:r>
                          </w:p>
                          <w:p w14:paraId="62B9C060" w14:textId="7FC1A115" w:rsidR="008053D8" w:rsidRDefault="008053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Al </w:t>
                            </w:r>
                            <w:proofErr w:type="spellStart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Hariry</w:t>
                            </w:r>
                            <w:proofErr w:type="spellEnd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intermediate school </w:t>
                            </w:r>
                            <w:proofErr w:type="spellStart"/>
                            <w:proofErr w:type="gramStart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student.Mousl</w:t>
                            </w:r>
                            <w:proofErr w:type="spellEnd"/>
                            <w:proofErr w:type="gramEnd"/>
                          </w:p>
                          <w:p w14:paraId="424DAFDE" w14:textId="5CCE498C" w:rsidR="001C5BBF" w:rsidRPr="00990C7D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1989-1991</w:t>
                            </w:r>
                          </w:p>
                          <w:p w14:paraId="43D19967" w14:textId="70E872DF" w:rsidR="008053D8" w:rsidRDefault="008053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Al </w:t>
                            </w:r>
                            <w:proofErr w:type="spellStart"/>
                            <w:proofErr w:type="gramStart"/>
                            <w:r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Ta</w:t>
                            </w:r>
                            <w:r w:rsid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layie</w:t>
                            </w:r>
                            <w:proofErr w:type="spellEnd"/>
                            <w:r w:rsidR="00990C7D"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 secondary</w:t>
                            </w:r>
                            <w:proofErr w:type="gramEnd"/>
                            <w:r w:rsidR="00990C7D"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school </w:t>
                            </w:r>
                            <w:proofErr w:type="spellStart"/>
                            <w:r w:rsidR="00990C7D" w:rsidRPr="00990C7D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student.Mosul</w:t>
                            </w:r>
                            <w:proofErr w:type="spellEnd"/>
                          </w:p>
                          <w:p w14:paraId="208BCE3F" w14:textId="1307A86E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1992-1998</w:t>
                            </w:r>
                          </w:p>
                          <w:p w14:paraId="27D54EAB" w14:textId="5ECC2558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Univercity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Mousl,Mousl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 college of Medicine </w:t>
                            </w:r>
                          </w:p>
                          <w:p w14:paraId="58C19AF3" w14:textId="130224FD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>2005-2011</w:t>
                            </w:r>
                          </w:p>
                          <w:p w14:paraId="5451B954" w14:textId="4B15ABE4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  <w:t xml:space="preserve">Iraqi board degree in general surgery </w:t>
                            </w:r>
                          </w:p>
                          <w:p w14:paraId="0183D02A" w14:textId="77777777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</w:p>
                          <w:p w14:paraId="22947931" w14:textId="77777777" w:rsidR="001C5BBF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</w:p>
                          <w:p w14:paraId="5BBD73B6" w14:textId="77777777" w:rsidR="001C5BBF" w:rsidRPr="00990C7D" w:rsidRDefault="001C5BBF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</w:p>
                          <w:p w14:paraId="105EF717" w14:textId="77777777" w:rsidR="00990C7D" w:rsidRPr="00990C7D" w:rsidRDefault="00990C7D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lang w:val="en-US"/>
                              </w:rPr>
                            </w:pPr>
                          </w:p>
                          <w:p w14:paraId="092730ED" w14:textId="77777777" w:rsidR="00990C7D" w:rsidRPr="008053D8" w:rsidRDefault="00990C7D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C0A7938" w14:textId="2CB56F03" w:rsidR="00906620" w:rsidRPr="00E971B3" w:rsidRDefault="00906620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42" w:type="dxa"/>
                          </w:tcPr>
                          <w:p w14:paraId="48D93BE0" w14:textId="393A7546" w:rsidR="00906620" w:rsidRPr="00E971B3" w:rsidRDefault="00906620" w:rsidP="008053D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center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14:paraId="638097DF" w14:textId="77777777" w:rsidTr="00906620">
                        <w:tc>
                          <w:tcPr>
                            <w:tcW w:w="4928" w:type="dxa"/>
                          </w:tcPr>
                          <w:p w14:paraId="76206B17" w14:textId="77777777" w:rsidR="00906620" w:rsidRPr="00E971B3" w:rsidRDefault="00906620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42" w:type="dxa"/>
                          </w:tcPr>
                          <w:p w14:paraId="54B94B0A" w14:textId="77777777"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6B21E479" w14:textId="7E28BA79" w:rsidR="00906620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979D096" w14:textId="5405C248" w:rsidR="00BE3277" w:rsidRDefault="00213740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F7DFB" wp14:editId="083C5FD5">
                <wp:simplePos x="0" y="0"/>
                <wp:positionH relativeFrom="column">
                  <wp:posOffset>3019425</wp:posOffset>
                </wp:positionH>
                <wp:positionV relativeFrom="paragraph">
                  <wp:posOffset>63500</wp:posOffset>
                </wp:positionV>
                <wp:extent cx="4107180" cy="2558415"/>
                <wp:effectExtent l="0" t="0" r="7620" b="13335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2558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A186EA" w14:textId="77777777"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F7DFB" id="_x0000_s1046" type="#_x0000_t202" style="position:absolute;margin-left:237.75pt;margin-top:5pt;width:323.4pt;height:20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" filled="f" stroked="f" strokeweight=".5pt">
                <v:textbox inset="0,0,0,0">
                  <w:txbxContent>
                    <w:p w14:paraId="45A186EA" w14:textId="77777777"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43D6EB" w14:textId="35B3B7AB" w:rsidR="00E155B5" w:rsidRDefault="00E155B5" w:rsidP="00E155B5">
      <w:pPr>
        <w:rPr>
          <w:lang w:val="en-US"/>
        </w:rPr>
      </w:pPr>
    </w:p>
    <w:p w14:paraId="0298D9B4" w14:textId="7F6B1D1C" w:rsidR="00E155B5" w:rsidRDefault="00E155B5" w:rsidP="00E155B5">
      <w:pPr>
        <w:rPr>
          <w:lang w:val="en-US"/>
        </w:rPr>
      </w:pPr>
    </w:p>
    <w:p w14:paraId="3CE48A2F" w14:textId="0903C20F" w:rsidR="00E155B5" w:rsidRDefault="00E155B5" w:rsidP="00E155B5">
      <w:pPr>
        <w:rPr>
          <w:lang w:val="en-US"/>
        </w:rPr>
      </w:pPr>
    </w:p>
    <w:p w14:paraId="269604F8" w14:textId="77777777" w:rsidR="00E155B5" w:rsidRDefault="00E155B5" w:rsidP="00E155B5">
      <w:pPr>
        <w:rPr>
          <w:lang w:val="en-US"/>
        </w:rPr>
      </w:pPr>
    </w:p>
    <w:p w14:paraId="64496B0B" w14:textId="0033BB95" w:rsidR="00E155B5" w:rsidRDefault="00E155B5" w:rsidP="00E155B5">
      <w:pPr>
        <w:rPr>
          <w:lang w:val="en-US"/>
        </w:rPr>
      </w:pPr>
    </w:p>
    <w:p w14:paraId="6F9C73BD" w14:textId="77777777" w:rsidR="00E155B5" w:rsidRDefault="00E155B5" w:rsidP="00E155B5">
      <w:pPr>
        <w:rPr>
          <w:lang w:val="en-US"/>
        </w:rPr>
      </w:pPr>
    </w:p>
    <w:p w14:paraId="60110555" w14:textId="34E996DE" w:rsidR="001E1ECA" w:rsidRDefault="001E1ECA" w:rsidP="001E1ECA">
      <w:pPr>
        <w:rPr>
          <w:lang w:val="en-US"/>
        </w:rPr>
      </w:pPr>
    </w:p>
    <w:p w14:paraId="08066879" w14:textId="52954E5E" w:rsidR="001E1ECA" w:rsidRDefault="001E1ECA" w:rsidP="001E1ECA">
      <w:pPr>
        <w:rPr>
          <w:lang w:val="en-US"/>
        </w:rPr>
      </w:pPr>
    </w:p>
    <w:p w14:paraId="78E28E38" w14:textId="0B5BEA55" w:rsidR="001E1ECA" w:rsidRDefault="001E1ECA" w:rsidP="001E1ECA">
      <w:pPr>
        <w:rPr>
          <w:lang w:val="en-US"/>
        </w:rPr>
      </w:pPr>
    </w:p>
    <w:p w14:paraId="2676F740" w14:textId="1A9E94C6" w:rsidR="001E1ECA" w:rsidRDefault="001E1ECA" w:rsidP="001E1ECA">
      <w:pPr>
        <w:rPr>
          <w:lang w:val="en-US"/>
        </w:rPr>
      </w:pPr>
    </w:p>
    <w:p w14:paraId="3CF8244C" w14:textId="7D1F77D6" w:rsidR="001E1ECA" w:rsidRDefault="001E1ECA" w:rsidP="001E1ECA">
      <w:pPr>
        <w:rPr>
          <w:lang w:val="en-US"/>
        </w:rPr>
      </w:pPr>
    </w:p>
    <w:p w14:paraId="16954D7B" w14:textId="77777777" w:rsidR="00E155B5" w:rsidRDefault="00E155B5" w:rsidP="00E155B5">
      <w:pPr>
        <w:rPr>
          <w:lang w:val="en-US"/>
        </w:rPr>
      </w:pPr>
    </w:p>
    <w:p w14:paraId="78CA214D" w14:textId="4AAC31C4" w:rsidR="00E155B5" w:rsidRDefault="00E155B5" w:rsidP="00E155B5">
      <w:pPr>
        <w:jc w:val="both"/>
        <w:rPr>
          <w:lang w:val="en-US"/>
        </w:rPr>
      </w:pPr>
    </w:p>
    <w:p w14:paraId="7D6C7AF5" w14:textId="4047EC38" w:rsidR="00E155B5" w:rsidRDefault="00E155B5" w:rsidP="00E155B5">
      <w:pPr>
        <w:rPr>
          <w:lang w:val="en-US"/>
        </w:rPr>
      </w:pPr>
    </w:p>
    <w:p w14:paraId="45B61019" w14:textId="23C315BC" w:rsidR="00E155B5" w:rsidRDefault="00E155B5" w:rsidP="00E155B5">
      <w:pPr>
        <w:rPr>
          <w:lang w:val="en-US"/>
        </w:rPr>
      </w:pPr>
    </w:p>
    <w:p w14:paraId="74947C1A" w14:textId="65BF59FF" w:rsidR="00E155B5" w:rsidRDefault="00E971B3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02B614A5" wp14:editId="1E42A1D6">
                <wp:simplePos x="0" y="0"/>
                <wp:positionH relativeFrom="column">
                  <wp:posOffset>407380</wp:posOffset>
                </wp:positionH>
                <wp:positionV relativeFrom="paragraph">
                  <wp:posOffset>99695</wp:posOffset>
                </wp:positionV>
                <wp:extent cx="1828800" cy="232410"/>
                <wp:effectExtent l="0" t="0" r="0" b="1270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601A9B" w14:textId="63DAF098" w:rsidR="004163AC" w:rsidRPr="00E045D8" w:rsidRDefault="004163AC" w:rsidP="00255AD3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614A5" id="_x0000_s1047" type="#_x0000_t202" style="position:absolute;margin-left:32.1pt;margin-top:7.85pt;width:2in;height:18.3pt;z-index: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" filled="f" stroked="f" strokeweight=".5pt">
                <v:textbox style="mso-fit-shape-to-text:t" inset="0,0,0,0">
                  <w:txbxContent>
                    <w:p w14:paraId="41601A9B" w14:textId="63DAF098" w:rsidR="004163AC" w:rsidRPr="00E045D8" w:rsidRDefault="004163AC" w:rsidP="00255AD3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E6916E" w14:textId="77777777" w:rsidR="00E155B5" w:rsidRDefault="00E155B5" w:rsidP="00E155B5">
      <w:pPr>
        <w:rPr>
          <w:lang w:val="en-US"/>
        </w:rPr>
      </w:pPr>
    </w:p>
    <w:p w14:paraId="5B660007" w14:textId="77777777" w:rsidR="00E155B5" w:rsidRDefault="00E155B5" w:rsidP="00E155B5">
      <w:pPr>
        <w:rPr>
          <w:lang w:val="en-US"/>
        </w:rPr>
      </w:pPr>
    </w:p>
    <w:p w14:paraId="731BE8ED" w14:textId="5B0C5A51" w:rsidR="00E155B5" w:rsidRDefault="00255AD3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C036EF6" wp14:editId="6C29B338">
                <wp:simplePos x="0" y="0"/>
                <wp:positionH relativeFrom="column">
                  <wp:posOffset>2893060</wp:posOffset>
                </wp:positionH>
                <wp:positionV relativeFrom="paragraph">
                  <wp:posOffset>8255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764F4" w14:textId="660064AA" w:rsidR="006D0BB2" w:rsidRPr="009E16DE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</w:t>
                            </w:r>
                            <w:r w:rsidR="009E16DE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036EF6" id="_x0000_s1048" type="#_x0000_t202" style="position:absolute;margin-left:227.8pt;margin-top:.65pt;width:293.75pt;height:18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" filled="f" stroked="f" strokeweight=".5pt">
                <v:textbox style="mso-fit-shape-to-text:t" inset="0,0,0,0">
                  <w:txbxContent>
                    <w:p w14:paraId="6B4764F4" w14:textId="660064AA" w:rsidR="006D0BB2" w:rsidRPr="009E16DE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</w:t>
                      </w:r>
                      <w:r w:rsidR="009E16DE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STS</w:t>
                      </w:r>
                    </w:p>
                  </w:txbxContent>
                </v:textbox>
              </v:shape>
            </w:pict>
          </mc:Fallback>
        </mc:AlternateContent>
      </w:r>
    </w:p>
    <w:p w14:paraId="10C3CAE1" w14:textId="2E2FCBF0" w:rsidR="00E155B5" w:rsidRDefault="00E155B5" w:rsidP="00E155B5">
      <w:pPr>
        <w:rPr>
          <w:lang w:val="en-US"/>
        </w:rPr>
      </w:pPr>
    </w:p>
    <w:p w14:paraId="424ADA1A" w14:textId="34533DDF" w:rsidR="00E155B5" w:rsidRDefault="003B63E7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9075227" wp14:editId="45C729B1">
                <wp:simplePos x="0" y="0"/>
                <wp:positionH relativeFrom="column">
                  <wp:posOffset>3819525</wp:posOffset>
                </wp:positionH>
                <wp:positionV relativeFrom="paragraph">
                  <wp:posOffset>7620</wp:posOffset>
                </wp:positionV>
                <wp:extent cx="3730625" cy="2914650"/>
                <wp:effectExtent l="0" t="0" r="3175" b="0"/>
                <wp:wrapNone/>
                <wp:docPr id="67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91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C0742" w14:textId="02083018"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31A1551" w14:textId="77777777" w:rsidR="003B63E7" w:rsidRDefault="003B63E7"/>
                          <w:p w14:paraId="10317F0C" w14:textId="77777777" w:rsidR="003B63E7" w:rsidRDefault="003B63E7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75227" id="_x0000_s1049" type="#_x0000_t202" style="position:absolute;margin-left:300.75pt;margin-top:.6pt;width:293.75pt;height:229.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" filled="f" stroked="f" strokeweight=".5pt">
                <v:textbox inset="0,0,0,0">
                  <w:txbxContent>
                    <w:p w14:paraId="2CBC0742" w14:textId="02083018"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31A1551" w14:textId="77777777" w:rsidR="003B63E7" w:rsidRDefault="003B63E7"/>
                    <w:p w14:paraId="10317F0C" w14:textId="77777777" w:rsidR="003B63E7" w:rsidRDefault="003B63E7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245CB4" wp14:editId="0A61FBCC">
                <wp:simplePos x="0" y="0"/>
                <wp:positionH relativeFrom="column">
                  <wp:posOffset>2835910</wp:posOffset>
                </wp:positionH>
                <wp:positionV relativeFrom="paragraph">
                  <wp:posOffset>59055</wp:posOffset>
                </wp:positionV>
                <wp:extent cx="4103370" cy="0"/>
                <wp:effectExtent l="0" t="0" r="1143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D705D6E" id="Straight Connector 682" o:spid="_x0000_s1026" style="position:absolute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3.3pt,4.65pt" to="546.4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" strokecolor="#595959"/>
            </w:pict>
          </mc:Fallback>
        </mc:AlternateContent>
      </w:r>
    </w:p>
    <w:p w14:paraId="62696D40" w14:textId="11CB5E03" w:rsidR="00E155B5" w:rsidRDefault="003B63E7" w:rsidP="001C5BBF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143A9A2" wp14:editId="634C560D">
                <wp:simplePos x="0" y="0"/>
                <wp:positionH relativeFrom="column">
                  <wp:posOffset>3019425</wp:posOffset>
                </wp:positionH>
                <wp:positionV relativeFrom="paragraph">
                  <wp:posOffset>10161</wp:posOffset>
                </wp:positionV>
                <wp:extent cx="1915160" cy="838200"/>
                <wp:effectExtent l="0" t="0" r="8890" b="0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EEE4B" w14:textId="48563C98" w:rsidR="006D0BB2" w:rsidRPr="002F245D" w:rsidRDefault="003B63E7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  <w:t>cooking</w:t>
                            </w:r>
                          </w:p>
                          <w:p w14:paraId="5DA86FF0" w14:textId="49C1CD6A" w:rsidR="002F245D" w:rsidRPr="003B63E7" w:rsidRDefault="003B63E7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</w:pPr>
                            <w:r w:rsidRPr="003B63E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  <w:t>learning new skills</w:t>
                            </w:r>
                          </w:p>
                          <w:p w14:paraId="21DB28F9" w14:textId="11889F6F" w:rsidR="002F245D" w:rsidRPr="003B63E7" w:rsidRDefault="007A2060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</w:pPr>
                            <w:r w:rsidRPr="003B63E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lang w:val="en-US"/>
                              </w:rPr>
                              <w:t>travelling</w:t>
                            </w:r>
                          </w:p>
                          <w:p w14:paraId="6FBFA9AD" w14:textId="77546BA4" w:rsidR="002F245D" w:rsidRPr="003B63E7" w:rsidRDefault="002F245D" w:rsidP="003B63E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27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3A9A2" id="_x0000_s1050" type="#_x0000_t202" style="position:absolute;margin-left:237.75pt;margin-top:.8pt;width:150.8pt;height:6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" filled="f" stroked="f" strokeweight=".5pt">
                <v:textbox inset="0,0,0,0">
                  <w:txbxContent>
                    <w:p w14:paraId="201EEE4B" w14:textId="48563C98" w:rsidR="006D0BB2" w:rsidRPr="002F245D" w:rsidRDefault="003B63E7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  <w:t>cooking</w:t>
                      </w:r>
                    </w:p>
                    <w:p w14:paraId="5DA86FF0" w14:textId="49C1CD6A" w:rsidR="002F245D" w:rsidRPr="003B63E7" w:rsidRDefault="003B63E7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</w:pPr>
                      <w:r w:rsidRPr="003B63E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  <w:t>learning new skills</w:t>
                      </w:r>
                    </w:p>
                    <w:p w14:paraId="21DB28F9" w14:textId="11889F6F" w:rsidR="002F245D" w:rsidRPr="003B63E7" w:rsidRDefault="007A2060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</w:pPr>
                      <w:r w:rsidRPr="003B63E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lang w:val="en-US"/>
                        </w:rPr>
                        <w:t>travelling</w:t>
                      </w:r>
                    </w:p>
                    <w:p w14:paraId="6FBFA9AD" w14:textId="77546BA4" w:rsidR="002F245D" w:rsidRPr="003B63E7" w:rsidRDefault="002F245D" w:rsidP="003B63E7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27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191188E" w14:textId="5C7B8FB5" w:rsidR="00E155B5" w:rsidRDefault="00E155B5" w:rsidP="00E155B5">
      <w:pPr>
        <w:rPr>
          <w:lang w:val="en-US"/>
        </w:rPr>
      </w:pPr>
    </w:p>
    <w:p w14:paraId="3667AD11" w14:textId="462BF7DF" w:rsidR="00E155B5" w:rsidRDefault="00E155B5" w:rsidP="00E155B5">
      <w:pPr>
        <w:rPr>
          <w:lang w:val="en-US"/>
        </w:rPr>
      </w:pPr>
    </w:p>
    <w:p w14:paraId="426748D5" w14:textId="0315A9E6" w:rsidR="00756952" w:rsidRPr="00326B8A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3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7"/>
  </w:num>
  <w:num w:numId="5">
    <w:abstractNumId w:val="14"/>
  </w:num>
  <w:num w:numId="6">
    <w:abstractNumId w:val="18"/>
  </w:num>
  <w:num w:numId="7">
    <w:abstractNumId w:val="3"/>
  </w:num>
  <w:num w:numId="8">
    <w:abstractNumId w:val="6"/>
  </w:num>
  <w:num w:numId="9">
    <w:abstractNumId w:val="0"/>
  </w:num>
  <w:num w:numId="10">
    <w:abstractNumId w:val="12"/>
  </w:num>
  <w:num w:numId="11">
    <w:abstractNumId w:val="5"/>
  </w:num>
  <w:num w:numId="12">
    <w:abstractNumId w:val="13"/>
  </w:num>
  <w:num w:numId="13">
    <w:abstractNumId w:val="4"/>
  </w:num>
  <w:num w:numId="14">
    <w:abstractNumId w:val="2"/>
  </w:num>
  <w:num w:numId="15">
    <w:abstractNumId w:val="1"/>
  </w:num>
  <w:num w:numId="16">
    <w:abstractNumId w:val="19"/>
  </w:num>
  <w:num w:numId="17">
    <w:abstractNumId w:val="11"/>
  </w:num>
  <w:num w:numId="18">
    <w:abstractNumId w:val="17"/>
  </w:num>
  <w:num w:numId="19">
    <w:abstractNumId w:val="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B2C86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33FB"/>
    <w:rsid w:val="00184A6D"/>
    <w:rsid w:val="001861AC"/>
    <w:rsid w:val="001868AF"/>
    <w:rsid w:val="00190B4E"/>
    <w:rsid w:val="001A162D"/>
    <w:rsid w:val="001A2C9C"/>
    <w:rsid w:val="001B3E41"/>
    <w:rsid w:val="001B68A0"/>
    <w:rsid w:val="001B6A95"/>
    <w:rsid w:val="001C5BBF"/>
    <w:rsid w:val="001E0BAA"/>
    <w:rsid w:val="001E1ECA"/>
    <w:rsid w:val="001E1F5A"/>
    <w:rsid w:val="001E43F2"/>
    <w:rsid w:val="001F0945"/>
    <w:rsid w:val="001F39D3"/>
    <w:rsid w:val="00206361"/>
    <w:rsid w:val="00212D40"/>
    <w:rsid w:val="00213740"/>
    <w:rsid w:val="00222087"/>
    <w:rsid w:val="00222C57"/>
    <w:rsid w:val="00223A49"/>
    <w:rsid w:val="002318CA"/>
    <w:rsid w:val="002350A1"/>
    <w:rsid w:val="00250FEE"/>
    <w:rsid w:val="00252923"/>
    <w:rsid w:val="00255AD3"/>
    <w:rsid w:val="0026700D"/>
    <w:rsid w:val="00270A19"/>
    <w:rsid w:val="00276C17"/>
    <w:rsid w:val="00281BE6"/>
    <w:rsid w:val="002C5FCD"/>
    <w:rsid w:val="002E47CB"/>
    <w:rsid w:val="002F1470"/>
    <w:rsid w:val="002F245D"/>
    <w:rsid w:val="002F2676"/>
    <w:rsid w:val="00306005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1BE2"/>
    <w:rsid w:val="003617D0"/>
    <w:rsid w:val="0039017D"/>
    <w:rsid w:val="0039367F"/>
    <w:rsid w:val="003B55EC"/>
    <w:rsid w:val="003B63E7"/>
    <w:rsid w:val="003B6696"/>
    <w:rsid w:val="003C24F1"/>
    <w:rsid w:val="00401AB2"/>
    <w:rsid w:val="004044BE"/>
    <w:rsid w:val="004163AC"/>
    <w:rsid w:val="00426B76"/>
    <w:rsid w:val="004426B1"/>
    <w:rsid w:val="004551ED"/>
    <w:rsid w:val="0046152A"/>
    <w:rsid w:val="0047173A"/>
    <w:rsid w:val="00476BDD"/>
    <w:rsid w:val="00485628"/>
    <w:rsid w:val="00492D10"/>
    <w:rsid w:val="004D3436"/>
    <w:rsid w:val="004D6256"/>
    <w:rsid w:val="004D7D91"/>
    <w:rsid w:val="004E1B21"/>
    <w:rsid w:val="004F16D1"/>
    <w:rsid w:val="004F4705"/>
    <w:rsid w:val="00501EC1"/>
    <w:rsid w:val="0050249C"/>
    <w:rsid w:val="00504ECA"/>
    <w:rsid w:val="00511EC3"/>
    <w:rsid w:val="005146E1"/>
    <w:rsid w:val="005260E1"/>
    <w:rsid w:val="00531C25"/>
    <w:rsid w:val="00541099"/>
    <w:rsid w:val="00545241"/>
    <w:rsid w:val="005534A2"/>
    <w:rsid w:val="0055409D"/>
    <w:rsid w:val="005642A8"/>
    <w:rsid w:val="005725E5"/>
    <w:rsid w:val="00574F70"/>
    <w:rsid w:val="00594329"/>
    <w:rsid w:val="00594B20"/>
    <w:rsid w:val="005B6A61"/>
    <w:rsid w:val="005C50BE"/>
    <w:rsid w:val="005D73EA"/>
    <w:rsid w:val="005E00F3"/>
    <w:rsid w:val="005F7EF9"/>
    <w:rsid w:val="00600372"/>
    <w:rsid w:val="00606026"/>
    <w:rsid w:val="00617C4B"/>
    <w:rsid w:val="00631D94"/>
    <w:rsid w:val="00635300"/>
    <w:rsid w:val="006407E5"/>
    <w:rsid w:val="00641EE2"/>
    <w:rsid w:val="00651C92"/>
    <w:rsid w:val="00652F2A"/>
    <w:rsid w:val="006572A7"/>
    <w:rsid w:val="00663BF7"/>
    <w:rsid w:val="00663FC7"/>
    <w:rsid w:val="00665AB2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4312B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A2060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053D8"/>
    <w:rsid w:val="00812178"/>
    <w:rsid w:val="00820F43"/>
    <w:rsid w:val="00822801"/>
    <w:rsid w:val="00830BD2"/>
    <w:rsid w:val="00836284"/>
    <w:rsid w:val="008416D2"/>
    <w:rsid w:val="008633D2"/>
    <w:rsid w:val="00886D2F"/>
    <w:rsid w:val="00887CAC"/>
    <w:rsid w:val="00892E8F"/>
    <w:rsid w:val="00893DAC"/>
    <w:rsid w:val="008A3567"/>
    <w:rsid w:val="008B05A2"/>
    <w:rsid w:val="008C34E3"/>
    <w:rsid w:val="008E0F1C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42EA2"/>
    <w:rsid w:val="00954D2F"/>
    <w:rsid w:val="00960118"/>
    <w:rsid w:val="0096049D"/>
    <w:rsid w:val="00961653"/>
    <w:rsid w:val="00973F1E"/>
    <w:rsid w:val="00976E53"/>
    <w:rsid w:val="0098085C"/>
    <w:rsid w:val="00990C7D"/>
    <w:rsid w:val="00993097"/>
    <w:rsid w:val="00994A2C"/>
    <w:rsid w:val="009A174B"/>
    <w:rsid w:val="009C6004"/>
    <w:rsid w:val="009D5DAF"/>
    <w:rsid w:val="009D73B8"/>
    <w:rsid w:val="009E16DE"/>
    <w:rsid w:val="009E30B8"/>
    <w:rsid w:val="009E4E9D"/>
    <w:rsid w:val="009F184C"/>
    <w:rsid w:val="009F69EC"/>
    <w:rsid w:val="00A0088F"/>
    <w:rsid w:val="00A03519"/>
    <w:rsid w:val="00A16004"/>
    <w:rsid w:val="00A23E28"/>
    <w:rsid w:val="00A3216B"/>
    <w:rsid w:val="00A34838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04B5"/>
    <w:rsid w:val="00AD10B6"/>
    <w:rsid w:val="00AD7FE5"/>
    <w:rsid w:val="00AE597C"/>
    <w:rsid w:val="00AE7C26"/>
    <w:rsid w:val="00B023F7"/>
    <w:rsid w:val="00B02C72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577D4"/>
    <w:rsid w:val="00C676DC"/>
    <w:rsid w:val="00C7486E"/>
    <w:rsid w:val="00C74AE2"/>
    <w:rsid w:val="00C85869"/>
    <w:rsid w:val="00C95E14"/>
    <w:rsid w:val="00CB5932"/>
    <w:rsid w:val="00CB7044"/>
    <w:rsid w:val="00CB7D0E"/>
    <w:rsid w:val="00CD42D0"/>
    <w:rsid w:val="00D001F5"/>
    <w:rsid w:val="00D04F50"/>
    <w:rsid w:val="00D17CFB"/>
    <w:rsid w:val="00D17DC9"/>
    <w:rsid w:val="00D30E7D"/>
    <w:rsid w:val="00D31E12"/>
    <w:rsid w:val="00D32693"/>
    <w:rsid w:val="00D42597"/>
    <w:rsid w:val="00D42B46"/>
    <w:rsid w:val="00D43FDD"/>
    <w:rsid w:val="00D46F67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A2E"/>
    <w:rsid w:val="00DA2C80"/>
    <w:rsid w:val="00DA735B"/>
    <w:rsid w:val="00DB06D2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56143"/>
    <w:rsid w:val="00E6259F"/>
    <w:rsid w:val="00E63392"/>
    <w:rsid w:val="00E7154D"/>
    <w:rsid w:val="00E772C6"/>
    <w:rsid w:val="00E77E37"/>
    <w:rsid w:val="00E81FCB"/>
    <w:rsid w:val="00E84698"/>
    <w:rsid w:val="00E93B0F"/>
    <w:rsid w:val="00E971B3"/>
    <w:rsid w:val="00E97C6E"/>
    <w:rsid w:val="00EA1700"/>
    <w:rsid w:val="00EA42A0"/>
    <w:rsid w:val="00EB0F8C"/>
    <w:rsid w:val="00EB38AF"/>
    <w:rsid w:val="00EB543A"/>
    <w:rsid w:val="00EC4EFE"/>
    <w:rsid w:val="00EF093A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82158"/>
    <w:rsid w:val="00F979D5"/>
    <w:rsid w:val="00FA1DA5"/>
    <w:rsid w:val="00FA6A05"/>
    <w:rsid w:val="00FB0BE4"/>
    <w:rsid w:val="00FB7058"/>
    <w:rsid w:val="00FC0971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171D35"/>
  <w15:docId w15:val="{AF2CF941-0EE4-41A3-8FFC-5E2624FFD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31D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1D9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58FA4-1098-4AC3-858E-50D110F78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lenovo</cp:lastModifiedBy>
  <cp:revision>23</cp:revision>
  <cp:lastPrinted>2018-03-02T15:15:00Z</cp:lastPrinted>
  <dcterms:created xsi:type="dcterms:W3CDTF">2018-03-02T15:15:00Z</dcterms:created>
  <dcterms:modified xsi:type="dcterms:W3CDTF">2021-06-10T15:18:00Z</dcterms:modified>
</cp:coreProperties>
</file>